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4AD5B2" w14:textId="12A4545B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////Title</w:t>
      </w:r>
      <w:r w:rsidRPr="006A0400">
        <w:rPr>
          <w:rFonts w:cstheme="minorHAnsi"/>
          <w:b/>
          <w:color w:val="000000" w:themeColor="text1"/>
        </w:rPr>
        <w:t xml:space="preserve">: </w:t>
      </w:r>
      <w:r w:rsidR="00281A27" w:rsidRPr="006A0400">
        <w:rPr>
          <w:b/>
        </w:rPr>
        <w:t>Template-driven Electrospinning: A Smart Manufacturing Approach to Treating Skin Injuries</w:t>
      </w:r>
      <w:r w:rsidR="00281A27">
        <w:rPr>
          <w:rFonts w:cstheme="minorHAnsi"/>
          <w:b/>
          <w:color w:val="000000" w:themeColor="text1"/>
        </w:rPr>
        <w:t xml:space="preserve"> </w:t>
      </w:r>
    </w:p>
    <w:p w14:paraId="69F4F2D1" w14:textId="37648F80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27E20455" w14:textId="46DE5AB5" w:rsidR="00B51307" w:rsidRDefault="00A427A2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H</w:t>
      </w:r>
      <w:r w:rsidR="008909F7">
        <w:rPr>
          <w:rFonts w:cstheme="minorHAnsi"/>
          <w:color w:val="000000" w:themeColor="text1"/>
        </w:rPr>
        <w:t xml:space="preserve">uman skin acts as </w:t>
      </w:r>
      <w:r>
        <w:rPr>
          <w:rFonts w:cstheme="minorHAnsi"/>
          <w:color w:val="000000" w:themeColor="text1"/>
        </w:rPr>
        <w:t xml:space="preserve">an important </w:t>
      </w:r>
      <w:r w:rsidR="002A53A6">
        <w:rPr>
          <w:rFonts w:cstheme="minorHAnsi"/>
          <w:color w:val="000000" w:themeColor="text1"/>
        </w:rPr>
        <w:t xml:space="preserve">line of defence </w:t>
      </w:r>
      <w:r w:rsidR="008909F7" w:rsidRPr="008909F7">
        <w:rPr>
          <w:rFonts w:cstheme="minorHAnsi"/>
          <w:color w:val="000000" w:themeColor="text1"/>
        </w:rPr>
        <w:t>a</w:t>
      </w:r>
      <w:r w:rsidR="008909F7">
        <w:rPr>
          <w:rFonts w:cstheme="minorHAnsi"/>
          <w:color w:val="000000" w:themeColor="text1"/>
        </w:rPr>
        <w:t>gainst the external environment</w:t>
      </w:r>
      <w:r>
        <w:rPr>
          <w:rFonts w:cstheme="minorHAnsi"/>
          <w:color w:val="000000" w:themeColor="text1"/>
        </w:rPr>
        <w:t xml:space="preserve">. To preserve this important function, </w:t>
      </w:r>
      <w:r w:rsidR="008909F7">
        <w:rPr>
          <w:rFonts w:cstheme="minorHAnsi"/>
          <w:color w:val="000000" w:themeColor="text1"/>
        </w:rPr>
        <w:t xml:space="preserve">the regeneration of injured skin is </w:t>
      </w:r>
      <w:r>
        <w:rPr>
          <w:rFonts w:cstheme="minorHAnsi"/>
          <w:color w:val="000000" w:themeColor="text1"/>
        </w:rPr>
        <w:t>critical</w:t>
      </w:r>
      <w:r w:rsidR="008909F7">
        <w:rPr>
          <w:rFonts w:cstheme="minorHAnsi"/>
          <w:color w:val="000000" w:themeColor="text1"/>
        </w:rPr>
        <w:t xml:space="preserve">. </w:t>
      </w:r>
      <w:r w:rsidR="006622CC">
        <w:rPr>
          <w:rFonts w:cstheme="minorHAnsi"/>
          <w:color w:val="000000" w:themeColor="text1"/>
        </w:rPr>
        <w:t>Scientist</w:t>
      </w:r>
      <w:r w:rsidR="008909F7">
        <w:rPr>
          <w:rFonts w:cstheme="minorHAnsi"/>
          <w:color w:val="000000" w:themeColor="text1"/>
        </w:rPr>
        <w:t>s</w:t>
      </w:r>
      <w:r w:rsidR="006622CC">
        <w:rPr>
          <w:rFonts w:cstheme="minorHAnsi"/>
          <w:color w:val="000000" w:themeColor="text1"/>
        </w:rPr>
        <w:t xml:space="preserve"> </w:t>
      </w:r>
      <w:r w:rsidR="004D70EA">
        <w:rPr>
          <w:rFonts w:cstheme="minorHAnsi"/>
          <w:color w:val="000000" w:themeColor="text1"/>
        </w:rPr>
        <w:t xml:space="preserve">are now </w:t>
      </w:r>
      <w:r w:rsidR="006622CC">
        <w:rPr>
          <w:rFonts w:cstheme="minorHAnsi"/>
          <w:color w:val="000000" w:themeColor="text1"/>
        </w:rPr>
        <w:t xml:space="preserve">able to </w:t>
      </w:r>
      <w:r w:rsidR="008909F7">
        <w:rPr>
          <w:rFonts w:cstheme="minorHAnsi"/>
          <w:color w:val="000000" w:themeColor="text1"/>
        </w:rPr>
        <w:t xml:space="preserve">artificially </w:t>
      </w:r>
      <w:r w:rsidR="00B51307">
        <w:rPr>
          <w:rFonts w:cstheme="minorHAnsi"/>
          <w:color w:val="000000" w:themeColor="text1"/>
        </w:rPr>
        <w:t xml:space="preserve">replicate </w:t>
      </w:r>
      <w:r w:rsidR="002A1363">
        <w:t>aspects of the</w:t>
      </w:r>
      <w:r w:rsidR="00FE7F98">
        <w:t xml:space="preserve"> </w:t>
      </w:r>
      <w:r w:rsidR="00B51307">
        <w:t>complex microenvironment in which human</w:t>
      </w:r>
      <w:r w:rsidR="002A1363">
        <w:t xml:space="preserve"> skin</w:t>
      </w:r>
      <w:r w:rsidR="002A53A6">
        <w:t xml:space="preserve"> stem</w:t>
      </w:r>
      <w:r w:rsidR="00B51307">
        <w:t xml:space="preserve"> cells reside thanks to the technological advances in the field of biomaterial devices. </w:t>
      </w:r>
      <w:r w:rsidR="008548CA">
        <w:t xml:space="preserve">Dr </w:t>
      </w:r>
      <w:proofErr w:type="spellStart"/>
      <w:r w:rsidR="008548CA">
        <w:t>Ilida</w:t>
      </w:r>
      <w:proofErr w:type="spellEnd"/>
      <w:r w:rsidR="008548CA">
        <w:t xml:space="preserve"> Ortega </w:t>
      </w:r>
      <w:proofErr w:type="spellStart"/>
      <w:r w:rsidR="008548CA">
        <w:t>Asencio</w:t>
      </w:r>
      <w:proofErr w:type="spellEnd"/>
      <w:r w:rsidR="008548CA">
        <w:t>, from the University of Sheffield, UK,</w:t>
      </w:r>
      <w:r w:rsidR="002A1363">
        <w:t xml:space="preserve"> and her team</w:t>
      </w:r>
      <w:r w:rsidR="008548CA">
        <w:t xml:space="preserve"> </w:t>
      </w:r>
      <w:r w:rsidR="00C10EE5">
        <w:t>ha</w:t>
      </w:r>
      <w:r w:rsidR="002A1363">
        <w:t>ve</w:t>
      </w:r>
      <w:r w:rsidR="00C10EE5">
        <w:t xml:space="preserve"> </w:t>
      </w:r>
      <w:r w:rsidR="008548CA">
        <w:t>developed</w:t>
      </w:r>
      <w:r w:rsidR="002A1363">
        <w:t xml:space="preserve"> a new approach in which </w:t>
      </w:r>
      <w:proofErr w:type="spellStart"/>
      <w:r w:rsidR="002A1363">
        <w:t>electrospun</w:t>
      </w:r>
      <w:proofErr w:type="spellEnd"/>
      <w:r w:rsidR="002A1363">
        <w:t xml:space="preserve"> patches with defined </w:t>
      </w:r>
      <w:r w:rsidR="00CD4FDF">
        <w:t>microenvironments</w:t>
      </w:r>
      <w:r w:rsidR="002A1363">
        <w:t xml:space="preserve"> can be functionalised with key</w:t>
      </w:r>
      <w:r w:rsidR="008548CA">
        <w:t xml:space="preserve"> compounds </w:t>
      </w:r>
      <w:r w:rsidR="00C10EE5">
        <w:t>to</w:t>
      </w:r>
      <w:r w:rsidR="008548CA">
        <w:t xml:space="preserve"> aid the formation of new blood vessels in injured skin.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7F2ACCEF" w14:textId="5B4AB1D0" w:rsidR="001A5BC6" w:rsidRDefault="00556053" w:rsidP="000C65D4">
      <w:pPr>
        <w:jc w:val="both"/>
      </w:pPr>
      <w:r>
        <w:t xml:space="preserve">Skin injuries, </w:t>
      </w:r>
      <w:r w:rsidR="00492662">
        <w:t>particularly</w:t>
      </w:r>
      <w:r>
        <w:t xml:space="preserve"> the most severe, can lead to extensive structural damage to the capillaries, which are critical in providing the skin with</w:t>
      </w:r>
      <w:r w:rsidR="008548CA">
        <w:t xml:space="preserve"> nutrients and oxygen,</w:t>
      </w:r>
      <w:r>
        <w:t xml:space="preserve"> and in preserving</w:t>
      </w:r>
      <w:r w:rsidR="008548CA">
        <w:t xml:space="preserve"> tissue function.</w:t>
      </w:r>
      <w:r>
        <w:t xml:space="preserve"> The formation of new blood vessels is known as angiogenesis and this process plays a key role in the progression of wound healing. </w:t>
      </w:r>
    </w:p>
    <w:p w14:paraId="6EBE7892" w14:textId="5B944D28" w:rsidR="0000784B" w:rsidRDefault="000C65D4" w:rsidP="000C65D4">
      <w:pPr>
        <w:jc w:val="both"/>
      </w:pPr>
      <w:r w:rsidRPr="000C65D4">
        <w:t xml:space="preserve">Dr </w:t>
      </w:r>
      <w:proofErr w:type="spellStart"/>
      <w:r w:rsidRPr="000C65D4">
        <w:t>Ilida</w:t>
      </w:r>
      <w:proofErr w:type="spellEnd"/>
      <w:r w:rsidRPr="000C65D4">
        <w:t xml:space="preserve"> Ortega </w:t>
      </w:r>
      <w:proofErr w:type="spellStart"/>
      <w:r w:rsidRPr="000C65D4">
        <w:t>Asencio</w:t>
      </w:r>
      <w:proofErr w:type="spellEnd"/>
      <w:r>
        <w:t xml:space="preserve"> and her team </w:t>
      </w:r>
      <w:r w:rsidRPr="000C65D4">
        <w:t>from the University of Sheffield, UK</w:t>
      </w:r>
      <w:r w:rsidR="00883D62">
        <w:t>, use a state-of-the-art</w:t>
      </w:r>
      <w:r>
        <w:t xml:space="preserve"> technique known as electrospinning to</w:t>
      </w:r>
      <w:r w:rsidR="002A1363">
        <w:t xml:space="preserve"> fabricate fibrous and intricate </w:t>
      </w:r>
      <w:r w:rsidR="00046119">
        <w:t>three-dimensional</w:t>
      </w:r>
      <w:r w:rsidR="002A1363">
        <w:t xml:space="preserve"> shapes that can resemble the stem cell microenvironments in </w:t>
      </w:r>
      <w:r w:rsidR="005060F8">
        <w:t>which</w:t>
      </w:r>
      <w:r w:rsidR="002A1363">
        <w:t xml:space="preserve"> skin cells reside in native skin</w:t>
      </w:r>
      <w:r w:rsidR="00B73D38">
        <w:t xml:space="preserve">. The team has also </w:t>
      </w:r>
      <w:r w:rsidR="00E56C8F">
        <w:t>worked to introduce</w:t>
      </w:r>
      <w:r>
        <w:t xml:space="preserve"> </w:t>
      </w:r>
      <w:proofErr w:type="spellStart"/>
      <w:r w:rsidR="00092DBD">
        <w:t>angiogenic</w:t>
      </w:r>
      <w:proofErr w:type="spellEnd"/>
      <w:r w:rsidR="00092DBD">
        <w:t xml:space="preserve"> </w:t>
      </w:r>
      <w:r w:rsidR="00B73D38" w:rsidRPr="006A0400">
        <w:t xml:space="preserve">compounds </w:t>
      </w:r>
      <w:r w:rsidR="00373BE6">
        <w:t xml:space="preserve">that promote the formation of new blood vessels </w:t>
      </w:r>
      <w:r w:rsidR="00B73D38" w:rsidRPr="006A0400">
        <w:t>in</w:t>
      </w:r>
      <w:r w:rsidR="00373BE6">
        <w:t>to</w:t>
      </w:r>
      <w:r w:rsidR="00B73D38" w:rsidRPr="006A0400">
        <w:t xml:space="preserve"> these constructs to study their vascularisation potential.</w:t>
      </w:r>
      <w:r w:rsidR="00771336" w:rsidRPr="006A0400">
        <w:t xml:space="preserve"> </w:t>
      </w:r>
      <w:r w:rsidR="00373BE6" w:rsidRPr="00997E1B">
        <w:t>Vascularisation</w:t>
      </w:r>
      <w:r w:rsidR="00373BE6">
        <w:t xml:space="preserve"> is</w:t>
      </w:r>
      <w:r w:rsidR="007D2EFD" w:rsidRPr="006A0400">
        <w:t xml:space="preserve"> a key </w:t>
      </w:r>
      <w:r w:rsidR="004166F3">
        <w:t xml:space="preserve">but complex </w:t>
      </w:r>
      <w:r w:rsidR="007D2EFD" w:rsidRPr="006A0400">
        <w:t>process in skin tissue engineering, allowing the determination of the biological function.</w:t>
      </w:r>
      <w:r w:rsidR="007D2EFD" w:rsidRPr="006A0400" w:rsidDel="002A1363">
        <w:t xml:space="preserve"> </w:t>
      </w:r>
    </w:p>
    <w:p w14:paraId="2E005F59" w14:textId="67F20597" w:rsidR="00EF75EA" w:rsidRDefault="0000784B">
      <w:pPr>
        <w:jc w:val="both"/>
      </w:pPr>
      <w:r>
        <w:t>Dr</w:t>
      </w:r>
      <w:r w:rsidR="00B73D38">
        <w:t xml:space="preserve"> </w:t>
      </w:r>
      <w:r w:rsidR="008651E9" w:rsidRPr="000C65D4">
        <w:t xml:space="preserve">Ortega </w:t>
      </w:r>
      <w:proofErr w:type="spellStart"/>
      <w:r w:rsidR="008651E9" w:rsidRPr="000C65D4">
        <w:t>Asencio</w:t>
      </w:r>
      <w:proofErr w:type="spellEnd"/>
      <w:r>
        <w:t xml:space="preserve"> is </w:t>
      </w:r>
      <w:r w:rsidR="002853AE">
        <w:t>a</w:t>
      </w:r>
      <w:r w:rsidR="00B73D38">
        <w:t>n</w:t>
      </w:r>
      <w:r w:rsidR="002853AE">
        <w:t xml:space="preserve"> expert in</w:t>
      </w:r>
      <w:r w:rsidRPr="0000784B">
        <w:t xml:space="preserve"> the manufacturing, characterisation and </w:t>
      </w:r>
      <w:r w:rsidRPr="002853AE">
        <w:rPr>
          <w:i/>
          <w:iCs/>
        </w:rPr>
        <w:t>in vitro</w:t>
      </w:r>
      <w:r w:rsidRPr="0000784B">
        <w:t xml:space="preserve"> testing of biomaterial devices for tissue engineering applications.</w:t>
      </w:r>
      <w:r w:rsidR="002853AE">
        <w:t xml:space="preserve"> </w:t>
      </w:r>
      <w:r w:rsidR="004C2172">
        <w:t>In particular, h</w:t>
      </w:r>
      <w:r>
        <w:t>er group has achieved many impressive feats</w:t>
      </w:r>
      <w:r w:rsidR="004C2172">
        <w:t xml:space="preserve"> in the ma</w:t>
      </w:r>
      <w:r>
        <w:t xml:space="preserve">nufacturing </w:t>
      </w:r>
      <w:r w:rsidR="004C2172">
        <w:t xml:space="preserve">of </w:t>
      </w:r>
      <w:r w:rsidRPr="0000784B">
        <w:t>biomaterial devices for hard an</w:t>
      </w:r>
      <w:r w:rsidR="00AC0DBD">
        <w:t>d soft tissue engineering</w:t>
      </w:r>
      <w:r w:rsidR="00A42F2F">
        <w:t>.</w:t>
      </w:r>
      <w:r w:rsidR="00080BEE">
        <w:t xml:space="preserve"> </w:t>
      </w:r>
    </w:p>
    <w:p w14:paraId="30BAA680" w14:textId="4EBF7050" w:rsidR="00E042EA" w:rsidRDefault="00EF75EA" w:rsidP="000C65D4">
      <w:pPr>
        <w:jc w:val="both"/>
      </w:pPr>
      <w:r>
        <w:t xml:space="preserve">Recently, </w:t>
      </w:r>
      <w:r w:rsidR="00AC0DBD">
        <w:t xml:space="preserve">Dr </w:t>
      </w:r>
      <w:r w:rsidR="00B73D38">
        <w:t xml:space="preserve">Ortega </w:t>
      </w:r>
      <w:proofErr w:type="spellStart"/>
      <w:r w:rsidR="00AC0DBD">
        <w:t>Asencio</w:t>
      </w:r>
      <w:proofErr w:type="spellEnd"/>
      <w:r w:rsidR="00AC0DBD">
        <w:t xml:space="preserve"> and her team</w:t>
      </w:r>
      <w:r w:rsidR="00CF4116">
        <w:t xml:space="preserve"> </w:t>
      </w:r>
      <w:r w:rsidR="00AC0DBD">
        <w:t>published an article describ</w:t>
      </w:r>
      <w:r w:rsidR="001D79B2">
        <w:t>ing</w:t>
      </w:r>
      <w:r w:rsidR="00AC0DBD">
        <w:t xml:space="preserve"> how smart </w:t>
      </w:r>
      <w:r w:rsidR="00BD1DD8">
        <w:t>drug delivery materials can be used to regenerate injured skin. The first step toward this aim</w:t>
      </w:r>
      <w:r w:rsidR="00092522">
        <w:t xml:space="preserve"> was</w:t>
      </w:r>
      <w:r w:rsidR="00BD1DD8">
        <w:t xml:space="preserve"> the production of</w:t>
      </w:r>
      <w:r w:rsidR="00092DBD">
        <w:t xml:space="preserve"> </w:t>
      </w:r>
      <w:r w:rsidR="00D66226">
        <w:t xml:space="preserve">scaffolds made </w:t>
      </w:r>
      <w:r w:rsidR="00F86966">
        <w:t>o</w:t>
      </w:r>
      <w:r w:rsidR="00B73D38">
        <w:t>f fibrous</w:t>
      </w:r>
      <w:r w:rsidR="00373BE6">
        <w:t xml:space="preserve"> </w:t>
      </w:r>
      <w:proofErr w:type="spellStart"/>
      <w:r w:rsidR="00F86966">
        <w:t>polycaprolactone</w:t>
      </w:r>
      <w:proofErr w:type="spellEnd"/>
      <w:r w:rsidR="007516B8">
        <w:t xml:space="preserve"> </w:t>
      </w:r>
      <w:r w:rsidR="00B73D38">
        <w:t>a polymer commonly use</w:t>
      </w:r>
      <w:r w:rsidR="00A3125A">
        <w:t>d</w:t>
      </w:r>
      <w:r w:rsidR="00B73D38">
        <w:t xml:space="preserve"> in t</w:t>
      </w:r>
      <w:bookmarkStart w:id="0" w:name="_GoBack"/>
      <w:bookmarkEnd w:id="0"/>
      <w:r w:rsidR="00B73D38">
        <w:t>he biomedical field. The fibrous scaffolds were provided with extra biological value via the inclusion of</w:t>
      </w:r>
      <w:r w:rsidR="00F86966">
        <w:t xml:space="preserve"> bioactive compounds that have been studied before for their potential </w:t>
      </w:r>
      <w:r w:rsidR="00EE555E">
        <w:t xml:space="preserve">effects </w:t>
      </w:r>
      <w:r w:rsidR="00160DA6">
        <w:t xml:space="preserve">in </w:t>
      </w:r>
      <w:r w:rsidR="00EE555E">
        <w:t xml:space="preserve">supporting </w:t>
      </w:r>
      <w:r w:rsidR="001B75E2">
        <w:t>angiogenesis</w:t>
      </w:r>
      <w:r w:rsidR="00F86966">
        <w:t>: 2-deoxy-D-ribose</w:t>
      </w:r>
      <w:r w:rsidR="00F728AC">
        <w:t xml:space="preserve"> </w:t>
      </w:r>
      <w:proofErr w:type="spellStart"/>
      <w:r w:rsidR="00F86966">
        <w:t>estradiol</w:t>
      </w:r>
      <w:proofErr w:type="spellEnd"/>
      <w:r w:rsidR="00F86966">
        <w:t xml:space="preserve"> and aloe </w:t>
      </w:r>
      <w:proofErr w:type="spellStart"/>
      <w:r w:rsidR="00F86966">
        <w:t>vera</w:t>
      </w:r>
      <w:proofErr w:type="spellEnd"/>
      <w:r w:rsidR="00F86966">
        <w:t>.</w:t>
      </w:r>
    </w:p>
    <w:p w14:paraId="1A9BE91E" w14:textId="0CC6D4C9" w:rsidR="005141D6" w:rsidRDefault="005141D6" w:rsidP="000C65D4">
      <w:pPr>
        <w:jc w:val="both"/>
      </w:pPr>
      <w:r>
        <w:t>…</w:t>
      </w:r>
    </w:p>
    <w:p w14:paraId="0D1E2726" w14:textId="21948789" w:rsidR="008C3DE6" w:rsidRDefault="00B24F4F" w:rsidP="005141D6">
      <w:pPr>
        <w:jc w:val="both"/>
      </w:pPr>
      <w:r>
        <w:t>E</w:t>
      </w:r>
      <w:r w:rsidR="00D66226">
        <w:t xml:space="preserve">lectrospinning </w:t>
      </w:r>
      <w:r w:rsidR="00075ED3">
        <w:t>is a manufacturing technique that uses</w:t>
      </w:r>
      <w:r w:rsidR="00D66226">
        <w:t xml:space="preserve"> </w:t>
      </w:r>
      <w:r w:rsidR="00B73D38">
        <w:t>an electric field</w:t>
      </w:r>
      <w:r w:rsidR="00D66226">
        <w:t xml:space="preserve"> to </w:t>
      </w:r>
      <w:r w:rsidR="00075ED3">
        <w:t xml:space="preserve">draw charged polymer threads into ultrafine fibres with diameters in the order of several to a few hundred nanometres. </w:t>
      </w:r>
      <w:r w:rsidR="005141D6">
        <w:t>The team compared two different approaches in the production and optimisat</w:t>
      </w:r>
      <w:r w:rsidR="00026422">
        <w:t>ion of the</w:t>
      </w:r>
      <w:r w:rsidR="00B73D38">
        <w:t xml:space="preserve"> fibrous</w:t>
      </w:r>
      <w:r>
        <w:t xml:space="preserve"> </w:t>
      </w:r>
      <w:r w:rsidR="00026422">
        <w:t xml:space="preserve">scaffolds. </w:t>
      </w:r>
    </w:p>
    <w:p w14:paraId="52898DCB" w14:textId="35E6D332" w:rsidR="009C3F51" w:rsidRDefault="00026422" w:rsidP="005141D6">
      <w:pPr>
        <w:jc w:val="both"/>
      </w:pPr>
      <w:r>
        <w:t>T</w:t>
      </w:r>
      <w:r w:rsidR="005141D6">
        <w:t xml:space="preserve">he first </w:t>
      </w:r>
      <w:r w:rsidR="00B73D38">
        <w:t xml:space="preserve">approach </w:t>
      </w:r>
      <w:r w:rsidR="005141D6">
        <w:t xml:space="preserve">involved the formation of random </w:t>
      </w:r>
      <w:proofErr w:type="spellStart"/>
      <w:r w:rsidR="005141D6">
        <w:t>electrospun</w:t>
      </w:r>
      <w:proofErr w:type="spellEnd"/>
      <w:r w:rsidR="005141D6">
        <w:t xml:space="preserve"> scaffolds where the </w:t>
      </w:r>
      <w:r w:rsidR="007A39B5">
        <w:t>polycaprolactone</w:t>
      </w:r>
      <w:r w:rsidR="005141D6">
        <w:t xml:space="preserve"> polymer </w:t>
      </w:r>
      <w:r w:rsidR="00B73D38">
        <w:t>was</w:t>
      </w:r>
      <w:r w:rsidR="005141D6">
        <w:t xml:space="preserve"> delivered to a collector template via syringes </w:t>
      </w:r>
      <w:r w:rsidR="008C3DE6">
        <w:t>with</w:t>
      </w:r>
      <w:r w:rsidR="005141D6">
        <w:t xml:space="preserve"> caps connected to a voltage supply</w:t>
      </w:r>
      <w:r>
        <w:t>. Different controlled</w:t>
      </w:r>
      <w:r w:rsidR="005141D6">
        <w:t xml:space="preserve"> flow rate</w:t>
      </w:r>
      <w:r>
        <w:t>s</w:t>
      </w:r>
      <w:r w:rsidR="005141D6">
        <w:t xml:space="preserve"> and voltage</w:t>
      </w:r>
      <w:r>
        <w:t>s</w:t>
      </w:r>
      <w:r w:rsidR="005141D6">
        <w:t xml:space="preserve"> were </w:t>
      </w:r>
      <w:r>
        <w:t>used for the different solutions</w:t>
      </w:r>
      <w:r w:rsidR="00B73D38">
        <w:t xml:space="preserve"> and optimised for each</w:t>
      </w:r>
      <w:r>
        <w:t xml:space="preserve"> angiogenic compound. </w:t>
      </w:r>
    </w:p>
    <w:p w14:paraId="6CCAE79C" w14:textId="7A4F5AE2" w:rsidR="00026422" w:rsidRDefault="00026422" w:rsidP="005141D6">
      <w:pPr>
        <w:jc w:val="both"/>
      </w:pPr>
      <w:r>
        <w:t xml:space="preserve">The fabrication of </w:t>
      </w:r>
      <w:r w:rsidR="007A39B5">
        <w:t>t</w:t>
      </w:r>
      <w:r>
        <w:t xml:space="preserve">opographically </w:t>
      </w:r>
      <w:r w:rsidR="007A39B5">
        <w:t>c</w:t>
      </w:r>
      <w:r>
        <w:t xml:space="preserve">ontrolled </w:t>
      </w:r>
      <w:proofErr w:type="spellStart"/>
      <w:r w:rsidR="007A39B5">
        <w:t>e</w:t>
      </w:r>
      <w:r>
        <w:t>lectrospun</w:t>
      </w:r>
      <w:proofErr w:type="spellEnd"/>
      <w:r>
        <w:t xml:space="preserve"> </w:t>
      </w:r>
      <w:r w:rsidR="007A39B5">
        <w:t>s</w:t>
      </w:r>
      <w:r>
        <w:t xml:space="preserve">caffolds was carried out by combining electrospinning with </w:t>
      </w:r>
      <w:r w:rsidR="002333F0">
        <w:t>three-dimensional</w:t>
      </w:r>
      <w:r>
        <w:t xml:space="preserve"> printed template</w:t>
      </w:r>
      <w:r w:rsidR="00B73D38">
        <w:t>s</w:t>
      </w:r>
      <w:r>
        <w:t xml:space="preserve"> </w:t>
      </w:r>
      <w:r w:rsidR="00B73D38">
        <w:t xml:space="preserve">which were used as </w:t>
      </w:r>
      <w:r>
        <w:t>collectors</w:t>
      </w:r>
      <w:r w:rsidR="00AD73FE">
        <w:t xml:space="preserve">. As with the </w:t>
      </w:r>
      <w:r w:rsidR="0025394C" w:rsidRPr="0025394C">
        <w:lastRenderedPageBreak/>
        <w:t xml:space="preserve">random </w:t>
      </w:r>
      <w:proofErr w:type="spellStart"/>
      <w:r w:rsidR="0025394C" w:rsidRPr="0025394C">
        <w:t>electrospun</w:t>
      </w:r>
      <w:proofErr w:type="spellEnd"/>
      <w:r w:rsidR="0025394C" w:rsidRPr="0025394C">
        <w:t xml:space="preserve"> scaffold</w:t>
      </w:r>
      <w:r w:rsidR="00AD73FE">
        <w:t xml:space="preserve"> membranes, the flow rate and voltage used for the different solutions of bioactive compounds were controlled. </w:t>
      </w:r>
    </w:p>
    <w:p w14:paraId="6745D2D0" w14:textId="59B2BFD5" w:rsidR="004E270D" w:rsidRDefault="004E270D" w:rsidP="005141D6">
      <w:pPr>
        <w:jc w:val="both"/>
      </w:pPr>
      <w:r>
        <w:t>…</w:t>
      </w:r>
    </w:p>
    <w:p w14:paraId="7E2F9889" w14:textId="6678A855" w:rsidR="002333F0" w:rsidRDefault="00C160E5" w:rsidP="00BE1647">
      <w:pPr>
        <w:jc w:val="both"/>
      </w:pPr>
      <w:r>
        <w:t xml:space="preserve">Dr </w:t>
      </w:r>
      <w:r w:rsidR="00BE1647">
        <w:t xml:space="preserve">Ortega </w:t>
      </w:r>
      <w:proofErr w:type="spellStart"/>
      <w:r>
        <w:t>Asencio</w:t>
      </w:r>
      <w:proofErr w:type="spellEnd"/>
      <w:r w:rsidR="002333F0">
        <w:t xml:space="preserve"> </w:t>
      </w:r>
      <w:r>
        <w:t xml:space="preserve">confirmed that human skin cell lines have a dose-dependent response to the bioactive compounds and that their inclusion has the potential to improve cell </w:t>
      </w:r>
      <w:r w:rsidR="00BE1647">
        <w:t>viability and have an impact on the expression of collagen and other relevant protein markers; importantly</w:t>
      </w:r>
      <w:r>
        <w:t>,</w:t>
      </w:r>
      <w:r w:rsidR="00BE1647">
        <w:t xml:space="preserve"> some of the compounds were able to</w:t>
      </w:r>
      <w:r>
        <w:t xml:space="preserve"> </w:t>
      </w:r>
      <w:r w:rsidR="00BE1647">
        <w:t>enhance</w:t>
      </w:r>
      <w:r>
        <w:t xml:space="preserve"> blood vessel formation</w:t>
      </w:r>
      <w:r w:rsidR="00BE1647">
        <w:t>.</w:t>
      </w:r>
      <w:r>
        <w:t xml:space="preserve"> </w:t>
      </w:r>
    </w:p>
    <w:p w14:paraId="0CF9C0DA" w14:textId="4EFF2632" w:rsidR="00DB6D40" w:rsidRDefault="004E270D" w:rsidP="005141D6">
      <w:pPr>
        <w:jc w:val="both"/>
      </w:pPr>
      <w:r>
        <w:t>The team evaluated and compared the differen</w:t>
      </w:r>
      <w:r w:rsidR="00BD1DD8">
        <w:t>t strategies employed to</w:t>
      </w:r>
      <w:r>
        <w:t xml:space="preserve"> micro</w:t>
      </w:r>
      <w:r w:rsidR="00BD1DD8">
        <w:t>-fabricate the bio-functional</w:t>
      </w:r>
      <w:r>
        <w:t xml:space="preserve"> scaffolds </w:t>
      </w:r>
      <w:r w:rsidR="00600667">
        <w:t>and optimise</w:t>
      </w:r>
      <w:r>
        <w:t xml:space="preserve"> the delivery of </w:t>
      </w:r>
      <w:proofErr w:type="spellStart"/>
      <w:r>
        <w:t>angiogenic</w:t>
      </w:r>
      <w:proofErr w:type="spellEnd"/>
      <w:r>
        <w:t xml:space="preserve"> </w:t>
      </w:r>
      <w:proofErr w:type="gramStart"/>
      <w:r>
        <w:t>agents</w:t>
      </w:r>
      <w:proofErr w:type="gramEnd"/>
      <w:r>
        <w:t xml:space="preserve"> </w:t>
      </w:r>
      <w:r w:rsidR="0016653C">
        <w:t>2-deoxy-D-ribose</w:t>
      </w:r>
      <w:r>
        <w:t xml:space="preserve">, </w:t>
      </w:r>
      <w:proofErr w:type="spellStart"/>
      <w:r w:rsidR="0016653C">
        <w:t>estradiol</w:t>
      </w:r>
      <w:proofErr w:type="spellEnd"/>
      <w:r w:rsidR="00204445">
        <w:t xml:space="preserve"> and</w:t>
      </w:r>
      <w:r>
        <w:t xml:space="preserve"> </w:t>
      </w:r>
      <w:r w:rsidR="0016653C">
        <w:t xml:space="preserve">aloe </w:t>
      </w:r>
      <w:proofErr w:type="spellStart"/>
      <w:r w:rsidR="0016653C">
        <w:t>vera</w:t>
      </w:r>
      <w:proofErr w:type="spellEnd"/>
      <w:r w:rsidR="009C6BA1">
        <w:t xml:space="preserve">. </w:t>
      </w:r>
      <w:r w:rsidR="00883D62">
        <w:t>The researchers point out</w:t>
      </w:r>
      <w:r w:rsidR="00C64CAC">
        <w:t>,</w:t>
      </w:r>
      <w:r w:rsidR="00883D62">
        <w:t xml:space="preserve"> however</w:t>
      </w:r>
      <w:r w:rsidR="00C64CAC">
        <w:t>,</w:t>
      </w:r>
      <w:r w:rsidR="00883D62">
        <w:t xml:space="preserve"> that more research</w:t>
      </w:r>
      <w:r w:rsidR="0071155B">
        <w:t xml:space="preserve"> is needed to fully characterise the</w:t>
      </w:r>
      <w:r w:rsidR="00BE1647">
        <w:t xml:space="preserve"> new developed </w:t>
      </w:r>
      <w:proofErr w:type="spellStart"/>
      <w:r w:rsidR="00BE1647">
        <w:t>biofunctional</w:t>
      </w:r>
      <w:proofErr w:type="spellEnd"/>
      <w:r w:rsidR="00BE1647">
        <w:t xml:space="preserve"> scaffolds, particularly the</w:t>
      </w:r>
      <w:r w:rsidR="0071155B">
        <w:t xml:space="preserve"> </w:t>
      </w:r>
      <w:r w:rsidR="007A39B5">
        <w:t xml:space="preserve">topographically controlled </w:t>
      </w:r>
      <w:r w:rsidR="00BE1647">
        <w:t>ones</w:t>
      </w:r>
      <w:r w:rsidR="0071155B">
        <w:t xml:space="preserve"> so that the angiogenic capabilities can be</w:t>
      </w:r>
      <w:r w:rsidR="00204445">
        <w:t xml:space="preserve"> </w:t>
      </w:r>
      <w:r w:rsidR="0071155B">
        <w:t>fully understood.</w:t>
      </w:r>
    </w:p>
    <w:p w14:paraId="160C58F8" w14:textId="3F6A57E6" w:rsidR="008517A1" w:rsidRDefault="004306C5" w:rsidP="005141D6">
      <w:pPr>
        <w:jc w:val="both"/>
      </w:pPr>
      <w:r>
        <w:t>N</w:t>
      </w:r>
      <w:r w:rsidR="00F05E7B">
        <w:t xml:space="preserve">o </w:t>
      </w:r>
      <w:r w:rsidR="00475A11">
        <w:t xml:space="preserve">significant changes </w:t>
      </w:r>
      <w:r w:rsidR="004F44A5">
        <w:t>in</w:t>
      </w:r>
      <w:r w:rsidR="00755E88">
        <w:t xml:space="preserve"> the </w:t>
      </w:r>
      <w:r w:rsidR="00E55409">
        <w:t xml:space="preserve">mechanical or thermal properties of the </w:t>
      </w:r>
      <w:r w:rsidR="00A64028" w:rsidRPr="00A64028">
        <w:t>polycaprolactone</w:t>
      </w:r>
      <w:r w:rsidR="00D7652B" w:rsidRPr="00D7652B">
        <w:t xml:space="preserve"> scaffolds loaded with</w:t>
      </w:r>
      <w:r w:rsidR="00152BEA">
        <w:t xml:space="preserve"> </w:t>
      </w:r>
      <w:r w:rsidR="00152BEA" w:rsidRPr="00152BEA">
        <w:t xml:space="preserve">2-deoxy-D-ribose, </w:t>
      </w:r>
      <w:proofErr w:type="spellStart"/>
      <w:r w:rsidR="00152BEA" w:rsidRPr="00152BEA">
        <w:t>estradiol</w:t>
      </w:r>
      <w:proofErr w:type="spellEnd"/>
      <w:r w:rsidR="00152BEA" w:rsidRPr="00152BEA">
        <w:t xml:space="preserve"> </w:t>
      </w:r>
      <w:r w:rsidR="00152BEA">
        <w:t xml:space="preserve">or </w:t>
      </w:r>
      <w:r w:rsidR="00152BEA" w:rsidRPr="00152BEA">
        <w:t xml:space="preserve">aloe </w:t>
      </w:r>
      <w:proofErr w:type="spellStart"/>
      <w:r w:rsidR="00152BEA" w:rsidRPr="00152BEA">
        <w:t>vera</w:t>
      </w:r>
      <w:proofErr w:type="spellEnd"/>
      <w:r>
        <w:t xml:space="preserve"> were found</w:t>
      </w:r>
      <w:r w:rsidR="00355490">
        <w:t xml:space="preserve">. However, </w:t>
      </w:r>
      <w:r w:rsidR="00937376">
        <w:t xml:space="preserve">when measured, </w:t>
      </w:r>
      <w:r w:rsidR="006B03A1">
        <w:t xml:space="preserve">the </w:t>
      </w:r>
      <w:r w:rsidR="004C78EB">
        <w:t xml:space="preserve">topographically controlled </w:t>
      </w:r>
      <w:proofErr w:type="spellStart"/>
      <w:r w:rsidR="004C78EB">
        <w:t>electrospun</w:t>
      </w:r>
      <w:proofErr w:type="spellEnd"/>
      <w:r w:rsidR="004C78EB">
        <w:t xml:space="preserve"> scaffolds </w:t>
      </w:r>
      <w:r w:rsidR="00556AD8">
        <w:t>had higher diamet</w:t>
      </w:r>
      <w:r w:rsidR="00D60824">
        <w:t>er</w:t>
      </w:r>
      <w:r w:rsidR="00556AD8">
        <w:t>s</w:t>
      </w:r>
      <w:r w:rsidR="00537E48">
        <w:t xml:space="preserve"> </w:t>
      </w:r>
      <w:r w:rsidR="00D60824">
        <w:t xml:space="preserve">than the </w:t>
      </w:r>
      <w:r w:rsidR="00A64028">
        <w:t>random spu</w:t>
      </w:r>
      <w:r w:rsidR="00BF0907">
        <w:t>n</w:t>
      </w:r>
      <w:r w:rsidR="00A64028">
        <w:t xml:space="preserve"> scaffolds.</w:t>
      </w:r>
      <w:r w:rsidR="00310A50">
        <w:t xml:space="preserve"> </w:t>
      </w:r>
      <w:r w:rsidR="0005632C">
        <w:t>T</w:t>
      </w:r>
      <w:r w:rsidR="003D778A">
        <w:t xml:space="preserve">his change in diameter </w:t>
      </w:r>
      <w:r w:rsidR="00161B7A">
        <w:t xml:space="preserve">was accompanied by increased </w:t>
      </w:r>
      <w:r w:rsidR="00082BF8" w:rsidRPr="00082BF8">
        <w:t>hydrophobicity</w:t>
      </w:r>
      <w:r w:rsidR="003740DE">
        <w:t xml:space="preserve"> relating to water contact</w:t>
      </w:r>
      <w:r w:rsidR="00A10F96">
        <w:t xml:space="preserve"> and propensity for</w:t>
      </w:r>
      <w:r w:rsidR="003D778A">
        <w:t xml:space="preserve"> </w:t>
      </w:r>
      <w:r w:rsidR="00BF0907">
        <w:t xml:space="preserve">rapid cell attachment, an </w:t>
      </w:r>
      <w:r w:rsidR="003D778A" w:rsidRPr="003D778A">
        <w:t xml:space="preserve">aspect </w:t>
      </w:r>
      <w:r w:rsidR="009F32EE">
        <w:t xml:space="preserve">that </w:t>
      </w:r>
      <w:r w:rsidR="003D778A" w:rsidRPr="003D778A">
        <w:t>is critical for most tissue engineering applications</w:t>
      </w:r>
      <w:r w:rsidR="00D20AC0">
        <w:t>.</w:t>
      </w:r>
    </w:p>
    <w:p w14:paraId="4911F2F9" w14:textId="610DA320" w:rsidR="004673A0" w:rsidRDefault="0070452E" w:rsidP="0030072D">
      <w:pPr>
        <w:jc w:val="both"/>
      </w:pPr>
      <w:r>
        <w:t xml:space="preserve">Consistent with previous research, </w:t>
      </w:r>
      <w:r w:rsidR="001F526C">
        <w:t xml:space="preserve">the researchers found increased </w:t>
      </w:r>
      <w:r w:rsidR="001F526C" w:rsidRPr="001F526C">
        <w:t>cell metabolic activity and proliferation</w:t>
      </w:r>
      <w:r w:rsidR="00EE75C3">
        <w:t xml:space="preserve"> when using </w:t>
      </w:r>
      <w:r w:rsidR="00EE75C3" w:rsidRPr="00152BEA">
        <w:t>2-deoxy-D-ribose</w:t>
      </w:r>
      <w:r w:rsidR="00874B61">
        <w:t xml:space="preserve">, further confirming its applicability and versatility in </w:t>
      </w:r>
      <w:r w:rsidR="00874B61" w:rsidRPr="00874B61">
        <w:t>tissue engineering</w:t>
      </w:r>
      <w:r w:rsidR="005927E5">
        <w:t>.</w:t>
      </w:r>
      <w:r w:rsidR="009F32EE">
        <w:t xml:space="preserve"> No such beneficial effects were found for </w:t>
      </w:r>
      <w:proofErr w:type="spellStart"/>
      <w:r w:rsidR="009F32EE">
        <w:t>estradiol</w:t>
      </w:r>
      <w:proofErr w:type="spellEnd"/>
      <w:r w:rsidR="009F32EE">
        <w:t xml:space="preserve">. </w:t>
      </w:r>
      <w:r w:rsidR="002659B5">
        <w:t>Aloe vera had beneficial effects at low doses</w:t>
      </w:r>
      <w:r w:rsidR="007B1F79">
        <w:t xml:space="preserve">, </w:t>
      </w:r>
      <w:r w:rsidR="003B7F80">
        <w:t>but</w:t>
      </w:r>
      <w:r w:rsidR="00BA1AAD">
        <w:t xml:space="preserve"> </w:t>
      </w:r>
      <w:r w:rsidR="007B1F79">
        <w:t>consistent with prior research,</w:t>
      </w:r>
      <w:r w:rsidR="002659B5">
        <w:t xml:space="preserve"> </w:t>
      </w:r>
      <w:r w:rsidR="004F44A5">
        <w:t xml:space="preserve">had </w:t>
      </w:r>
      <w:r w:rsidR="002659B5">
        <w:t>negative effects</w:t>
      </w:r>
      <w:r w:rsidR="007B1F79">
        <w:t xml:space="preserve"> </w:t>
      </w:r>
      <w:r w:rsidR="002659B5">
        <w:t>at higher dose</w:t>
      </w:r>
      <w:r w:rsidR="007B1F79">
        <w:t xml:space="preserve">s. </w:t>
      </w:r>
    </w:p>
    <w:p w14:paraId="32850554" w14:textId="5C132A47" w:rsidR="004673A0" w:rsidRDefault="004673A0" w:rsidP="0030072D">
      <w:pPr>
        <w:jc w:val="both"/>
      </w:pPr>
      <w:r>
        <w:t xml:space="preserve">An interesting and attractive approach that was not tested in the current study is the potential for delivering two </w:t>
      </w:r>
      <w:r w:rsidR="00B421ED" w:rsidRPr="00B421ED">
        <w:t>angiogenic agents</w:t>
      </w:r>
      <w:r w:rsidR="00B421ED">
        <w:t xml:space="preserve"> </w:t>
      </w:r>
      <w:r w:rsidR="00B6769B">
        <w:t>via the same scaffold.</w:t>
      </w:r>
      <w:r w:rsidR="00401F68">
        <w:t xml:space="preserve"> </w:t>
      </w:r>
      <w:r w:rsidR="00401F68" w:rsidRPr="00401F68">
        <w:t xml:space="preserve">Dr Ortega </w:t>
      </w:r>
      <w:proofErr w:type="spellStart"/>
      <w:r w:rsidR="00401F68" w:rsidRPr="00401F68">
        <w:t>Asencio</w:t>
      </w:r>
      <w:proofErr w:type="spellEnd"/>
      <w:r w:rsidR="00401F68">
        <w:t xml:space="preserve"> </w:t>
      </w:r>
      <w:r w:rsidR="00003F44">
        <w:t xml:space="preserve">and the team </w:t>
      </w:r>
      <w:r w:rsidR="00401F68">
        <w:t>note that this will be explored in future work</w:t>
      </w:r>
      <w:r w:rsidR="00AB6EC0">
        <w:t xml:space="preserve"> as they </w:t>
      </w:r>
      <w:r w:rsidR="0008726B">
        <w:t xml:space="preserve">further </w:t>
      </w:r>
      <w:r w:rsidR="00AB6EC0">
        <w:t xml:space="preserve">develop </w:t>
      </w:r>
      <w:r w:rsidR="0008726B">
        <w:t xml:space="preserve">the </w:t>
      </w:r>
      <w:r w:rsidR="0008726B" w:rsidRPr="0008726B">
        <w:t xml:space="preserve">topographically controlled </w:t>
      </w:r>
      <w:proofErr w:type="spellStart"/>
      <w:r w:rsidR="0008726B" w:rsidRPr="0008726B">
        <w:t>electrospun</w:t>
      </w:r>
      <w:proofErr w:type="spellEnd"/>
      <w:r w:rsidR="0008726B" w:rsidRPr="0008726B">
        <w:t xml:space="preserve"> scaffold</w:t>
      </w:r>
      <w:r w:rsidR="0008726B">
        <w:t xml:space="preserve"> methodology and </w:t>
      </w:r>
      <w:r w:rsidR="00D42956">
        <w:t xml:space="preserve">its associated </w:t>
      </w:r>
      <w:r w:rsidR="00CC11B5">
        <w:t>capabilities.</w:t>
      </w:r>
    </w:p>
    <w:p w14:paraId="1F368E68" w14:textId="72CEE234" w:rsidR="00DB6D40" w:rsidRDefault="00DB6D40" w:rsidP="005141D6">
      <w:pPr>
        <w:jc w:val="both"/>
      </w:pPr>
      <w:r>
        <w:t>…</w:t>
      </w:r>
    </w:p>
    <w:p w14:paraId="7AFDAECE" w14:textId="1AE38C49" w:rsidR="00D66226" w:rsidRPr="00F86966" w:rsidRDefault="00DB6D40" w:rsidP="005141D6">
      <w:pPr>
        <w:jc w:val="both"/>
      </w:pPr>
      <w:r>
        <w:t>To summarise, Dr</w:t>
      </w:r>
      <w:r w:rsidR="00BE1647">
        <w:t xml:space="preserve"> Ortega</w:t>
      </w:r>
      <w:r>
        <w:t xml:space="preserve"> </w:t>
      </w:r>
      <w:proofErr w:type="spellStart"/>
      <w:r>
        <w:t>Asencio</w:t>
      </w:r>
      <w:proofErr w:type="spellEnd"/>
      <w:r>
        <w:t xml:space="preserve"> and her colleagues </w:t>
      </w:r>
      <w:r w:rsidR="009E4FCF">
        <w:t xml:space="preserve">provide new </w:t>
      </w:r>
      <w:r w:rsidR="004F44A5">
        <w:t xml:space="preserve">and encouraging </w:t>
      </w:r>
      <w:r w:rsidR="009E4FCF">
        <w:t xml:space="preserve">evidence </w:t>
      </w:r>
      <w:r>
        <w:t xml:space="preserve">that Aloe Vera, as well as </w:t>
      </w:r>
      <w:proofErr w:type="spellStart"/>
      <w:r>
        <w:t>e</w:t>
      </w:r>
      <w:r w:rsidR="0016653C">
        <w:t>s</w:t>
      </w:r>
      <w:r>
        <w:t>tradiol</w:t>
      </w:r>
      <w:proofErr w:type="spellEnd"/>
      <w:r>
        <w:t xml:space="preserve"> and 2-deox</w:t>
      </w:r>
      <w:r w:rsidR="007A4C4F">
        <w:t>y</w:t>
      </w:r>
      <w:r>
        <w:t>-ribose</w:t>
      </w:r>
      <w:r w:rsidR="004F44A5">
        <w:t>,</w:t>
      </w:r>
      <w:r>
        <w:t xml:space="preserve"> can be loaded and delivered via bioengineered </w:t>
      </w:r>
      <w:r w:rsidR="007A39B5">
        <w:t>polycaprolactone</w:t>
      </w:r>
      <w:r>
        <w:t xml:space="preserve"> scaffolds to induce blood vessel formation in injured human skin tissue.</w:t>
      </w:r>
      <w:r w:rsidR="0071155B">
        <w:t xml:space="preserve"> The artificial scaffolds </w:t>
      </w:r>
      <w:r w:rsidR="00D66226">
        <w:t xml:space="preserve">produced by the team </w:t>
      </w:r>
      <w:r w:rsidR="00BE1647">
        <w:t xml:space="preserve">have the potential to </w:t>
      </w:r>
      <w:r w:rsidR="00D66226">
        <w:t>be used in the development of complex wound healing devices, such as smart wound dressings that enable cellular infiltration a</w:t>
      </w:r>
      <w:r w:rsidR="00075ED3">
        <w:t>nd encourage skin regeneration.</w:t>
      </w:r>
    </w:p>
    <w:p w14:paraId="127F2DC6" w14:textId="77777777" w:rsidR="00E042EA" w:rsidRDefault="00E042EA" w:rsidP="00AD3AEE">
      <w:pPr>
        <w:jc w:val="both"/>
        <w:rPr>
          <w:rFonts w:cstheme="minorHAnsi"/>
          <w:b/>
          <w:color w:val="000000" w:themeColor="text1"/>
        </w:rPr>
      </w:pPr>
    </w:p>
    <w:p w14:paraId="458AACC8" w14:textId="6164AD64" w:rsidR="00075ED3" w:rsidRPr="00272BCA" w:rsidRDefault="00AD3AEE" w:rsidP="00AD3AEE">
      <w:r w:rsidRPr="00272BCA">
        <w:t xml:space="preserve">This </w:t>
      </w:r>
      <w:proofErr w:type="spellStart"/>
      <w:r w:rsidRPr="00272BCA">
        <w:t>SciPod</w:t>
      </w:r>
      <w:proofErr w:type="spellEnd"/>
      <w:r w:rsidRPr="00272BCA">
        <w:t xml:space="preserve"> is a summary of the paper ‘</w:t>
      </w:r>
      <w:r w:rsidR="00075ED3" w:rsidRPr="00272BCA">
        <w:t xml:space="preserve">Delivery of Bioactive Compounds to Improve Skin Cell Responses on </w:t>
      </w:r>
      <w:proofErr w:type="spellStart"/>
      <w:r w:rsidR="00075ED3" w:rsidRPr="00272BCA">
        <w:t>Microfabricated</w:t>
      </w:r>
      <w:proofErr w:type="spellEnd"/>
      <w:r w:rsidR="00075ED3" w:rsidRPr="00272BCA">
        <w:t xml:space="preserve"> </w:t>
      </w:r>
      <w:proofErr w:type="spellStart"/>
      <w:r w:rsidR="00075ED3" w:rsidRPr="00272BCA">
        <w:t>Electrospun</w:t>
      </w:r>
      <w:proofErr w:type="spellEnd"/>
      <w:r w:rsidR="00075ED3" w:rsidRPr="00272BCA">
        <w:t xml:space="preserve"> Microenvironments</w:t>
      </w:r>
      <w:r w:rsidRPr="00272BCA">
        <w:t>’, from the</w:t>
      </w:r>
      <w:r w:rsidR="00075ED3" w:rsidRPr="00272BCA">
        <w:t xml:space="preserve"> journal Bioengineering</w:t>
      </w:r>
      <w:r w:rsidR="00272BCA">
        <w:t>. DOI:</w:t>
      </w:r>
      <w:r w:rsidR="00075ED3" w:rsidRPr="00272BCA">
        <w:t xml:space="preserve"> https://doi.org/10.3390/bioengineering8080105</w:t>
      </w:r>
    </w:p>
    <w:p w14:paraId="6F448A70" w14:textId="5F85347B" w:rsidR="006A4B68" w:rsidRPr="00AD3AEE" w:rsidRDefault="00E042EA" w:rsidP="00AD3AEE">
      <w:r w:rsidRPr="00272BCA">
        <w:t xml:space="preserve">For further information, you can connect with </w:t>
      </w:r>
      <w:r w:rsidR="002A53A6" w:rsidRPr="00272BCA">
        <w:t xml:space="preserve">Dr </w:t>
      </w:r>
      <w:proofErr w:type="spellStart"/>
      <w:r w:rsidR="002A53A6" w:rsidRPr="00272BCA">
        <w:t>Ilida</w:t>
      </w:r>
      <w:proofErr w:type="spellEnd"/>
      <w:r w:rsidR="002A53A6" w:rsidRPr="00272BCA">
        <w:t xml:space="preserve"> Ortega </w:t>
      </w:r>
      <w:proofErr w:type="spellStart"/>
      <w:r w:rsidR="002A53A6" w:rsidRPr="00272BCA">
        <w:t>Asencio</w:t>
      </w:r>
      <w:proofErr w:type="spellEnd"/>
      <w:r w:rsidR="002A53A6" w:rsidRPr="00272BCA">
        <w:t xml:space="preserve"> at i.ortega@sheffield.ac.uk</w:t>
      </w:r>
    </w:p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614C53" w14:textId="77777777" w:rsidR="00671942" w:rsidRDefault="00671942" w:rsidP="006A4B68">
      <w:pPr>
        <w:spacing w:after="0" w:line="240" w:lineRule="auto"/>
      </w:pPr>
      <w:r>
        <w:separator/>
      </w:r>
    </w:p>
  </w:endnote>
  <w:endnote w:type="continuationSeparator" w:id="0">
    <w:p w14:paraId="6F5C690B" w14:textId="77777777" w:rsidR="00671942" w:rsidRDefault="00671942" w:rsidP="006A4B68">
      <w:pPr>
        <w:spacing w:after="0" w:line="240" w:lineRule="auto"/>
      </w:pPr>
      <w:r>
        <w:continuationSeparator/>
      </w:r>
    </w:p>
  </w:endnote>
  <w:endnote w:type="continuationNotice" w:id="1">
    <w:p w14:paraId="17726B14" w14:textId="77777777" w:rsidR="00671942" w:rsidRDefault="006719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ABE956" w14:textId="77777777" w:rsidR="00671942" w:rsidRDefault="00671942" w:rsidP="006A4B68">
      <w:pPr>
        <w:spacing w:after="0" w:line="240" w:lineRule="auto"/>
      </w:pPr>
      <w:r>
        <w:separator/>
      </w:r>
    </w:p>
  </w:footnote>
  <w:footnote w:type="continuationSeparator" w:id="0">
    <w:p w14:paraId="051DF7D8" w14:textId="77777777" w:rsidR="00671942" w:rsidRDefault="00671942" w:rsidP="006A4B68">
      <w:pPr>
        <w:spacing w:after="0" w:line="240" w:lineRule="auto"/>
      </w:pPr>
      <w:r>
        <w:continuationSeparator/>
      </w:r>
    </w:p>
  </w:footnote>
  <w:footnote w:type="continuationNotice" w:id="1">
    <w:p w14:paraId="17F83197" w14:textId="77777777" w:rsidR="00671942" w:rsidRDefault="006719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68A39A" w14:textId="236BD5DA" w:rsidR="00A772CB" w:rsidRDefault="00671942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2050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1BCDBE" w14:textId="0E081515" w:rsidR="00A772CB" w:rsidRDefault="00671942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2051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8E53A3" w14:textId="5A9EA8FC" w:rsidR="00A772CB" w:rsidRDefault="00671942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2049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ctiveWritingStyle w:appName="MSWord" w:lang="en-AU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GB" w:vendorID="64" w:dllVersion="131078" w:nlCheck="1" w:checkStyle="1"/>
  <w:activeWritingStyle w:appName="MSWord" w:lang="en-AU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3F44"/>
    <w:rsid w:val="00005581"/>
    <w:rsid w:val="0000784B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0B00"/>
    <w:rsid w:val="00021077"/>
    <w:rsid w:val="00021891"/>
    <w:rsid w:val="00026422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46119"/>
    <w:rsid w:val="000533CE"/>
    <w:rsid w:val="0005632C"/>
    <w:rsid w:val="00063F62"/>
    <w:rsid w:val="00064D38"/>
    <w:rsid w:val="00066233"/>
    <w:rsid w:val="00066EDD"/>
    <w:rsid w:val="000725F7"/>
    <w:rsid w:val="000753F9"/>
    <w:rsid w:val="00075ED3"/>
    <w:rsid w:val="000805B8"/>
    <w:rsid w:val="00080BEE"/>
    <w:rsid w:val="00082BF8"/>
    <w:rsid w:val="0008359D"/>
    <w:rsid w:val="00083FD7"/>
    <w:rsid w:val="00085467"/>
    <w:rsid w:val="0008726B"/>
    <w:rsid w:val="00092522"/>
    <w:rsid w:val="00092DA1"/>
    <w:rsid w:val="00092DBD"/>
    <w:rsid w:val="00097477"/>
    <w:rsid w:val="000A0200"/>
    <w:rsid w:val="000B38B1"/>
    <w:rsid w:val="000B57BB"/>
    <w:rsid w:val="000B67F0"/>
    <w:rsid w:val="000C2371"/>
    <w:rsid w:val="000C65D4"/>
    <w:rsid w:val="000D2BF7"/>
    <w:rsid w:val="000D39BA"/>
    <w:rsid w:val="000D3E25"/>
    <w:rsid w:val="000E2689"/>
    <w:rsid w:val="00100FDA"/>
    <w:rsid w:val="001039AB"/>
    <w:rsid w:val="00105A32"/>
    <w:rsid w:val="00114C54"/>
    <w:rsid w:val="00115FA7"/>
    <w:rsid w:val="0011690D"/>
    <w:rsid w:val="001202C1"/>
    <w:rsid w:val="00123DFB"/>
    <w:rsid w:val="001252BB"/>
    <w:rsid w:val="0012597A"/>
    <w:rsid w:val="001304E0"/>
    <w:rsid w:val="001312BF"/>
    <w:rsid w:val="0013194D"/>
    <w:rsid w:val="00133093"/>
    <w:rsid w:val="00133B72"/>
    <w:rsid w:val="001367E4"/>
    <w:rsid w:val="00137070"/>
    <w:rsid w:val="00142EB7"/>
    <w:rsid w:val="001453B1"/>
    <w:rsid w:val="00146001"/>
    <w:rsid w:val="00150395"/>
    <w:rsid w:val="0015206F"/>
    <w:rsid w:val="00152BEA"/>
    <w:rsid w:val="0015468D"/>
    <w:rsid w:val="0015515A"/>
    <w:rsid w:val="00155EF7"/>
    <w:rsid w:val="00160DA6"/>
    <w:rsid w:val="001616AB"/>
    <w:rsid w:val="00161B7A"/>
    <w:rsid w:val="00162590"/>
    <w:rsid w:val="00162725"/>
    <w:rsid w:val="00162C28"/>
    <w:rsid w:val="0016653C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96A37"/>
    <w:rsid w:val="001A24F3"/>
    <w:rsid w:val="001A5BC6"/>
    <w:rsid w:val="001A5DF0"/>
    <w:rsid w:val="001A7B34"/>
    <w:rsid w:val="001B0D8B"/>
    <w:rsid w:val="001B37C1"/>
    <w:rsid w:val="001B72CB"/>
    <w:rsid w:val="001B75E2"/>
    <w:rsid w:val="001C435F"/>
    <w:rsid w:val="001C5E1A"/>
    <w:rsid w:val="001C6BAD"/>
    <w:rsid w:val="001D1CC5"/>
    <w:rsid w:val="001D5EF5"/>
    <w:rsid w:val="001D681F"/>
    <w:rsid w:val="001D79B2"/>
    <w:rsid w:val="001D7D5B"/>
    <w:rsid w:val="001E1BF1"/>
    <w:rsid w:val="001E39CE"/>
    <w:rsid w:val="001E7638"/>
    <w:rsid w:val="001E7B90"/>
    <w:rsid w:val="001F25BF"/>
    <w:rsid w:val="001F2903"/>
    <w:rsid w:val="001F4822"/>
    <w:rsid w:val="001F526C"/>
    <w:rsid w:val="002004DC"/>
    <w:rsid w:val="0020233B"/>
    <w:rsid w:val="0020281C"/>
    <w:rsid w:val="00204445"/>
    <w:rsid w:val="00207D5C"/>
    <w:rsid w:val="00210526"/>
    <w:rsid w:val="002137A7"/>
    <w:rsid w:val="00215951"/>
    <w:rsid w:val="00217B17"/>
    <w:rsid w:val="002228A6"/>
    <w:rsid w:val="00222B27"/>
    <w:rsid w:val="0022489B"/>
    <w:rsid w:val="0023113C"/>
    <w:rsid w:val="00231B1D"/>
    <w:rsid w:val="002322ED"/>
    <w:rsid w:val="002333F0"/>
    <w:rsid w:val="00233622"/>
    <w:rsid w:val="0023729A"/>
    <w:rsid w:val="00242253"/>
    <w:rsid w:val="00245D52"/>
    <w:rsid w:val="00246842"/>
    <w:rsid w:val="00252499"/>
    <w:rsid w:val="002533A6"/>
    <w:rsid w:val="002534A0"/>
    <w:rsid w:val="0025394C"/>
    <w:rsid w:val="002659B5"/>
    <w:rsid w:val="00265F31"/>
    <w:rsid w:val="00271305"/>
    <w:rsid w:val="00272BCA"/>
    <w:rsid w:val="002744A1"/>
    <w:rsid w:val="0027537E"/>
    <w:rsid w:val="0028168F"/>
    <w:rsid w:val="00281A27"/>
    <w:rsid w:val="00282CB3"/>
    <w:rsid w:val="0028412C"/>
    <w:rsid w:val="002853AE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363"/>
    <w:rsid w:val="002A1AAC"/>
    <w:rsid w:val="002A2203"/>
    <w:rsid w:val="002A3776"/>
    <w:rsid w:val="002A53A6"/>
    <w:rsid w:val="002A7A8E"/>
    <w:rsid w:val="002B01E8"/>
    <w:rsid w:val="002B60B3"/>
    <w:rsid w:val="002C0386"/>
    <w:rsid w:val="002C094F"/>
    <w:rsid w:val="002C7EA6"/>
    <w:rsid w:val="002D0E5B"/>
    <w:rsid w:val="002D1CE9"/>
    <w:rsid w:val="002D5AB8"/>
    <w:rsid w:val="002E08A6"/>
    <w:rsid w:val="002E69A5"/>
    <w:rsid w:val="002E69DA"/>
    <w:rsid w:val="002F602C"/>
    <w:rsid w:val="0030072D"/>
    <w:rsid w:val="00300E46"/>
    <w:rsid w:val="0030283E"/>
    <w:rsid w:val="00304B15"/>
    <w:rsid w:val="00310498"/>
    <w:rsid w:val="00310A50"/>
    <w:rsid w:val="003125F2"/>
    <w:rsid w:val="00320909"/>
    <w:rsid w:val="00320DE1"/>
    <w:rsid w:val="00321030"/>
    <w:rsid w:val="00324B19"/>
    <w:rsid w:val="00324E19"/>
    <w:rsid w:val="003271A7"/>
    <w:rsid w:val="00332D68"/>
    <w:rsid w:val="00347554"/>
    <w:rsid w:val="00350F31"/>
    <w:rsid w:val="00351004"/>
    <w:rsid w:val="003539BB"/>
    <w:rsid w:val="00355490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73BE6"/>
    <w:rsid w:val="003740DE"/>
    <w:rsid w:val="00384AE1"/>
    <w:rsid w:val="00392572"/>
    <w:rsid w:val="00394323"/>
    <w:rsid w:val="00394425"/>
    <w:rsid w:val="00395B04"/>
    <w:rsid w:val="00396A0B"/>
    <w:rsid w:val="00397938"/>
    <w:rsid w:val="00397C24"/>
    <w:rsid w:val="003A03EC"/>
    <w:rsid w:val="003A1F57"/>
    <w:rsid w:val="003B03A2"/>
    <w:rsid w:val="003B729A"/>
    <w:rsid w:val="003B7F80"/>
    <w:rsid w:val="003C0B84"/>
    <w:rsid w:val="003C223B"/>
    <w:rsid w:val="003C2F40"/>
    <w:rsid w:val="003C6934"/>
    <w:rsid w:val="003C74B0"/>
    <w:rsid w:val="003D02E9"/>
    <w:rsid w:val="003D3076"/>
    <w:rsid w:val="003D778A"/>
    <w:rsid w:val="003D77FF"/>
    <w:rsid w:val="003D7F14"/>
    <w:rsid w:val="003E12D3"/>
    <w:rsid w:val="003F35C4"/>
    <w:rsid w:val="003F4E20"/>
    <w:rsid w:val="003F66B5"/>
    <w:rsid w:val="00401F68"/>
    <w:rsid w:val="00407212"/>
    <w:rsid w:val="00407595"/>
    <w:rsid w:val="00407F7F"/>
    <w:rsid w:val="00410094"/>
    <w:rsid w:val="00411398"/>
    <w:rsid w:val="00415276"/>
    <w:rsid w:val="0041668E"/>
    <w:rsid w:val="004166F3"/>
    <w:rsid w:val="00417DD5"/>
    <w:rsid w:val="00421E4F"/>
    <w:rsid w:val="00423030"/>
    <w:rsid w:val="00423F65"/>
    <w:rsid w:val="00426C61"/>
    <w:rsid w:val="004306C5"/>
    <w:rsid w:val="00431EAA"/>
    <w:rsid w:val="00432344"/>
    <w:rsid w:val="00433FB0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673A0"/>
    <w:rsid w:val="004702B4"/>
    <w:rsid w:val="00475A11"/>
    <w:rsid w:val="0048068B"/>
    <w:rsid w:val="00482C24"/>
    <w:rsid w:val="00484F23"/>
    <w:rsid w:val="0048623A"/>
    <w:rsid w:val="00491CB6"/>
    <w:rsid w:val="00492662"/>
    <w:rsid w:val="00493124"/>
    <w:rsid w:val="00496248"/>
    <w:rsid w:val="004A7966"/>
    <w:rsid w:val="004A7AE5"/>
    <w:rsid w:val="004B0E99"/>
    <w:rsid w:val="004B250F"/>
    <w:rsid w:val="004B7E1A"/>
    <w:rsid w:val="004C2172"/>
    <w:rsid w:val="004C2444"/>
    <w:rsid w:val="004C28CD"/>
    <w:rsid w:val="004C4BEC"/>
    <w:rsid w:val="004C6561"/>
    <w:rsid w:val="004C6984"/>
    <w:rsid w:val="004C76B0"/>
    <w:rsid w:val="004C78EB"/>
    <w:rsid w:val="004D3599"/>
    <w:rsid w:val="004D4E04"/>
    <w:rsid w:val="004D69EC"/>
    <w:rsid w:val="004D70EA"/>
    <w:rsid w:val="004E0B1C"/>
    <w:rsid w:val="004E1646"/>
    <w:rsid w:val="004E270D"/>
    <w:rsid w:val="004E40AA"/>
    <w:rsid w:val="004E54E0"/>
    <w:rsid w:val="004E5710"/>
    <w:rsid w:val="004E7715"/>
    <w:rsid w:val="004F0215"/>
    <w:rsid w:val="004F1305"/>
    <w:rsid w:val="004F3FCE"/>
    <w:rsid w:val="004F44A5"/>
    <w:rsid w:val="004F7B50"/>
    <w:rsid w:val="00501B82"/>
    <w:rsid w:val="005032C9"/>
    <w:rsid w:val="005060F8"/>
    <w:rsid w:val="005124DB"/>
    <w:rsid w:val="005141D6"/>
    <w:rsid w:val="00514E5B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6038"/>
    <w:rsid w:val="005377C5"/>
    <w:rsid w:val="00537E48"/>
    <w:rsid w:val="00543143"/>
    <w:rsid w:val="00544C81"/>
    <w:rsid w:val="00544D11"/>
    <w:rsid w:val="00546175"/>
    <w:rsid w:val="005527E5"/>
    <w:rsid w:val="00556053"/>
    <w:rsid w:val="00556AD8"/>
    <w:rsid w:val="00556B01"/>
    <w:rsid w:val="005606DD"/>
    <w:rsid w:val="00560FBC"/>
    <w:rsid w:val="00563C16"/>
    <w:rsid w:val="005643A3"/>
    <w:rsid w:val="00566582"/>
    <w:rsid w:val="005677FD"/>
    <w:rsid w:val="00570318"/>
    <w:rsid w:val="0057350E"/>
    <w:rsid w:val="0057385B"/>
    <w:rsid w:val="00576D17"/>
    <w:rsid w:val="005821C4"/>
    <w:rsid w:val="0058423A"/>
    <w:rsid w:val="00584638"/>
    <w:rsid w:val="00591011"/>
    <w:rsid w:val="005927E5"/>
    <w:rsid w:val="00592FD7"/>
    <w:rsid w:val="005933B2"/>
    <w:rsid w:val="00593423"/>
    <w:rsid w:val="00596712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B437A"/>
    <w:rsid w:val="005C073D"/>
    <w:rsid w:val="005C6BC1"/>
    <w:rsid w:val="005D122D"/>
    <w:rsid w:val="005D3ED0"/>
    <w:rsid w:val="005F23C0"/>
    <w:rsid w:val="005F4689"/>
    <w:rsid w:val="005F5C0E"/>
    <w:rsid w:val="00600667"/>
    <w:rsid w:val="00601040"/>
    <w:rsid w:val="0060151C"/>
    <w:rsid w:val="0060458B"/>
    <w:rsid w:val="006049F1"/>
    <w:rsid w:val="0060532D"/>
    <w:rsid w:val="00606CC0"/>
    <w:rsid w:val="00607C85"/>
    <w:rsid w:val="00611D15"/>
    <w:rsid w:val="00612643"/>
    <w:rsid w:val="0061468B"/>
    <w:rsid w:val="0061615A"/>
    <w:rsid w:val="00617D05"/>
    <w:rsid w:val="006208DC"/>
    <w:rsid w:val="00621BB7"/>
    <w:rsid w:val="00625001"/>
    <w:rsid w:val="00631554"/>
    <w:rsid w:val="006324B7"/>
    <w:rsid w:val="00636530"/>
    <w:rsid w:val="00643DE0"/>
    <w:rsid w:val="00647F8F"/>
    <w:rsid w:val="00654265"/>
    <w:rsid w:val="00661674"/>
    <w:rsid w:val="0066218E"/>
    <w:rsid w:val="006622CC"/>
    <w:rsid w:val="0066279D"/>
    <w:rsid w:val="00671942"/>
    <w:rsid w:val="00672955"/>
    <w:rsid w:val="00672B82"/>
    <w:rsid w:val="00673027"/>
    <w:rsid w:val="00673130"/>
    <w:rsid w:val="00677741"/>
    <w:rsid w:val="00684555"/>
    <w:rsid w:val="00692524"/>
    <w:rsid w:val="00692D89"/>
    <w:rsid w:val="00694503"/>
    <w:rsid w:val="0069538D"/>
    <w:rsid w:val="006A0400"/>
    <w:rsid w:val="006A214D"/>
    <w:rsid w:val="006A4B68"/>
    <w:rsid w:val="006A58D3"/>
    <w:rsid w:val="006A64E6"/>
    <w:rsid w:val="006A6DB6"/>
    <w:rsid w:val="006A7187"/>
    <w:rsid w:val="006B03A1"/>
    <w:rsid w:val="006B2017"/>
    <w:rsid w:val="006B3921"/>
    <w:rsid w:val="006B5C94"/>
    <w:rsid w:val="006C04F3"/>
    <w:rsid w:val="006C09E7"/>
    <w:rsid w:val="006C28BD"/>
    <w:rsid w:val="006C5D49"/>
    <w:rsid w:val="006C6AB6"/>
    <w:rsid w:val="006C7E55"/>
    <w:rsid w:val="006D03B6"/>
    <w:rsid w:val="006D1A90"/>
    <w:rsid w:val="006D48D3"/>
    <w:rsid w:val="006E201D"/>
    <w:rsid w:val="006E4363"/>
    <w:rsid w:val="006E657E"/>
    <w:rsid w:val="006F5948"/>
    <w:rsid w:val="007005A8"/>
    <w:rsid w:val="00703780"/>
    <w:rsid w:val="00703BF0"/>
    <w:rsid w:val="0070452E"/>
    <w:rsid w:val="007045B8"/>
    <w:rsid w:val="00704ACD"/>
    <w:rsid w:val="0070593A"/>
    <w:rsid w:val="00705BD4"/>
    <w:rsid w:val="007079B8"/>
    <w:rsid w:val="0071155B"/>
    <w:rsid w:val="00711F22"/>
    <w:rsid w:val="007130B8"/>
    <w:rsid w:val="0071409A"/>
    <w:rsid w:val="0071469C"/>
    <w:rsid w:val="00716DB4"/>
    <w:rsid w:val="0072139A"/>
    <w:rsid w:val="00721BA5"/>
    <w:rsid w:val="00721E64"/>
    <w:rsid w:val="0072342C"/>
    <w:rsid w:val="007266D6"/>
    <w:rsid w:val="007272BE"/>
    <w:rsid w:val="00730530"/>
    <w:rsid w:val="007321D7"/>
    <w:rsid w:val="00736C9A"/>
    <w:rsid w:val="007412B1"/>
    <w:rsid w:val="00743953"/>
    <w:rsid w:val="00745599"/>
    <w:rsid w:val="007462B9"/>
    <w:rsid w:val="00746FF1"/>
    <w:rsid w:val="007516B8"/>
    <w:rsid w:val="007536EA"/>
    <w:rsid w:val="00755E88"/>
    <w:rsid w:val="00761C4D"/>
    <w:rsid w:val="00762F0E"/>
    <w:rsid w:val="0076303A"/>
    <w:rsid w:val="00764657"/>
    <w:rsid w:val="0076630A"/>
    <w:rsid w:val="007667A0"/>
    <w:rsid w:val="00766EDD"/>
    <w:rsid w:val="007675B2"/>
    <w:rsid w:val="00770F6C"/>
    <w:rsid w:val="00771336"/>
    <w:rsid w:val="00773F1B"/>
    <w:rsid w:val="00776DC6"/>
    <w:rsid w:val="00783A6D"/>
    <w:rsid w:val="00785019"/>
    <w:rsid w:val="007868CB"/>
    <w:rsid w:val="0078772D"/>
    <w:rsid w:val="00790CBD"/>
    <w:rsid w:val="00792339"/>
    <w:rsid w:val="00795E6A"/>
    <w:rsid w:val="007A0A11"/>
    <w:rsid w:val="007A2BA2"/>
    <w:rsid w:val="007A39B5"/>
    <w:rsid w:val="007A407C"/>
    <w:rsid w:val="007A4C4F"/>
    <w:rsid w:val="007A6E25"/>
    <w:rsid w:val="007B09C5"/>
    <w:rsid w:val="007B1F79"/>
    <w:rsid w:val="007B2600"/>
    <w:rsid w:val="007B6385"/>
    <w:rsid w:val="007B6E44"/>
    <w:rsid w:val="007C0916"/>
    <w:rsid w:val="007C562E"/>
    <w:rsid w:val="007C57D6"/>
    <w:rsid w:val="007D2EFD"/>
    <w:rsid w:val="007D5A56"/>
    <w:rsid w:val="007E0582"/>
    <w:rsid w:val="007E3894"/>
    <w:rsid w:val="007F3466"/>
    <w:rsid w:val="00805B0C"/>
    <w:rsid w:val="008067B1"/>
    <w:rsid w:val="00806F81"/>
    <w:rsid w:val="0081273C"/>
    <w:rsid w:val="008144C2"/>
    <w:rsid w:val="008207C6"/>
    <w:rsid w:val="008248FD"/>
    <w:rsid w:val="0082725F"/>
    <w:rsid w:val="00834015"/>
    <w:rsid w:val="00841978"/>
    <w:rsid w:val="00846F64"/>
    <w:rsid w:val="00846FC0"/>
    <w:rsid w:val="0084769E"/>
    <w:rsid w:val="008517A1"/>
    <w:rsid w:val="008533B4"/>
    <w:rsid w:val="008548CA"/>
    <w:rsid w:val="008549E2"/>
    <w:rsid w:val="00854A4B"/>
    <w:rsid w:val="00860D5B"/>
    <w:rsid w:val="0086453A"/>
    <w:rsid w:val="00864F5E"/>
    <w:rsid w:val="008651E9"/>
    <w:rsid w:val="00867958"/>
    <w:rsid w:val="00874B61"/>
    <w:rsid w:val="00876C33"/>
    <w:rsid w:val="00880176"/>
    <w:rsid w:val="00881B15"/>
    <w:rsid w:val="00883D62"/>
    <w:rsid w:val="00884D05"/>
    <w:rsid w:val="008909F7"/>
    <w:rsid w:val="00894A2D"/>
    <w:rsid w:val="00894F6F"/>
    <w:rsid w:val="008A662D"/>
    <w:rsid w:val="008B0275"/>
    <w:rsid w:val="008B24C0"/>
    <w:rsid w:val="008B51B0"/>
    <w:rsid w:val="008C2664"/>
    <w:rsid w:val="008C3DAE"/>
    <w:rsid w:val="008C3DE6"/>
    <w:rsid w:val="008C62FB"/>
    <w:rsid w:val="008C6C05"/>
    <w:rsid w:val="008D2A88"/>
    <w:rsid w:val="008E066C"/>
    <w:rsid w:val="008E6621"/>
    <w:rsid w:val="008F0576"/>
    <w:rsid w:val="008F1A08"/>
    <w:rsid w:val="008F4141"/>
    <w:rsid w:val="008F557D"/>
    <w:rsid w:val="008F7901"/>
    <w:rsid w:val="0090208B"/>
    <w:rsid w:val="00905719"/>
    <w:rsid w:val="00906353"/>
    <w:rsid w:val="00913237"/>
    <w:rsid w:val="009140B8"/>
    <w:rsid w:val="00917EDF"/>
    <w:rsid w:val="009204B7"/>
    <w:rsid w:val="0092315E"/>
    <w:rsid w:val="0093000A"/>
    <w:rsid w:val="0093207D"/>
    <w:rsid w:val="00932F8D"/>
    <w:rsid w:val="00935A7D"/>
    <w:rsid w:val="00937376"/>
    <w:rsid w:val="009405FA"/>
    <w:rsid w:val="00941F8A"/>
    <w:rsid w:val="009425CC"/>
    <w:rsid w:val="009426B5"/>
    <w:rsid w:val="00942905"/>
    <w:rsid w:val="00944652"/>
    <w:rsid w:val="0094531A"/>
    <w:rsid w:val="00950C20"/>
    <w:rsid w:val="009529BF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5355"/>
    <w:rsid w:val="009927A1"/>
    <w:rsid w:val="009955E4"/>
    <w:rsid w:val="00995E89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34C7"/>
    <w:rsid w:val="009C3F51"/>
    <w:rsid w:val="009C4AF9"/>
    <w:rsid w:val="009C4B3E"/>
    <w:rsid w:val="009C5C11"/>
    <w:rsid w:val="009C6BA1"/>
    <w:rsid w:val="009D1632"/>
    <w:rsid w:val="009D1654"/>
    <w:rsid w:val="009D1D08"/>
    <w:rsid w:val="009D25B2"/>
    <w:rsid w:val="009D7AD0"/>
    <w:rsid w:val="009E1ED9"/>
    <w:rsid w:val="009E2F95"/>
    <w:rsid w:val="009E4FCF"/>
    <w:rsid w:val="009E6CB8"/>
    <w:rsid w:val="009E7B95"/>
    <w:rsid w:val="009F26A9"/>
    <w:rsid w:val="009F32EE"/>
    <w:rsid w:val="009F45B2"/>
    <w:rsid w:val="009F5EA9"/>
    <w:rsid w:val="00A1015F"/>
    <w:rsid w:val="00A10E2D"/>
    <w:rsid w:val="00A10F96"/>
    <w:rsid w:val="00A11F61"/>
    <w:rsid w:val="00A20F06"/>
    <w:rsid w:val="00A22FE2"/>
    <w:rsid w:val="00A25F16"/>
    <w:rsid w:val="00A264DB"/>
    <w:rsid w:val="00A30078"/>
    <w:rsid w:val="00A3125A"/>
    <w:rsid w:val="00A32D88"/>
    <w:rsid w:val="00A369D3"/>
    <w:rsid w:val="00A40840"/>
    <w:rsid w:val="00A40EF1"/>
    <w:rsid w:val="00A427A2"/>
    <w:rsid w:val="00A42F2F"/>
    <w:rsid w:val="00A43C5A"/>
    <w:rsid w:val="00A44944"/>
    <w:rsid w:val="00A4716E"/>
    <w:rsid w:val="00A4760A"/>
    <w:rsid w:val="00A5147F"/>
    <w:rsid w:val="00A516CE"/>
    <w:rsid w:val="00A53302"/>
    <w:rsid w:val="00A55272"/>
    <w:rsid w:val="00A55499"/>
    <w:rsid w:val="00A60CAF"/>
    <w:rsid w:val="00A6119E"/>
    <w:rsid w:val="00A64028"/>
    <w:rsid w:val="00A65E18"/>
    <w:rsid w:val="00A65FFD"/>
    <w:rsid w:val="00A67C1D"/>
    <w:rsid w:val="00A70B27"/>
    <w:rsid w:val="00A772CB"/>
    <w:rsid w:val="00A818C2"/>
    <w:rsid w:val="00A828C0"/>
    <w:rsid w:val="00A84553"/>
    <w:rsid w:val="00A8524A"/>
    <w:rsid w:val="00A960F7"/>
    <w:rsid w:val="00AA0047"/>
    <w:rsid w:val="00AA07D2"/>
    <w:rsid w:val="00AA28F4"/>
    <w:rsid w:val="00AB353A"/>
    <w:rsid w:val="00AB6EC0"/>
    <w:rsid w:val="00AC0DBD"/>
    <w:rsid w:val="00AC29A6"/>
    <w:rsid w:val="00AC5EF3"/>
    <w:rsid w:val="00AC632F"/>
    <w:rsid w:val="00AC673D"/>
    <w:rsid w:val="00AC71D0"/>
    <w:rsid w:val="00AD2657"/>
    <w:rsid w:val="00AD29DD"/>
    <w:rsid w:val="00AD2DE4"/>
    <w:rsid w:val="00AD3AEE"/>
    <w:rsid w:val="00AD73CC"/>
    <w:rsid w:val="00AD73FE"/>
    <w:rsid w:val="00AE2D16"/>
    <w:rsid w:val="00AE3BA2"/>
    <w:rsid w:val="00AE7E8B"/>
    <w:rsid w:val="00AF05AE"/>
    <w:rsid w:val="00AF10FD"/>
    <w:rsid w:val="00AF2B7E"/>
    <w:rsid w:val="00B03980"/>
    <w:rsid w:val="00B062FB"/>
    <w:rsid w:val="00B14A4C"/>
    <w:rsid w:val="00B1737D"/>
    <w:rsid w:val="00B23188"/>
    <w:rsid w:val="00B2462F"/>
    <w:rsid w:val="00B24F4F"/>
    <w:rsid w:val="00B3428D"/>
    <w:rsid w:val="00B400DF"/>
    <w:rsid w:val="00B421ED"/>
    <w:rsid w:val="00B50350"/>
    <w:rsid w:val="00B51307"/>
    <w:rsid w:val="00B54EAA"/>
    <w:rsid w:val="00B553E9"/>
    <w:rsid w:val="00B601A7"/>
    <w:rsid w:val="00B6435B"/>
    <w:rsid w:val="00B6769B"/>
    <w:rsid w:val="00B73D38"/>
    <w:rsid w:val="00B75FA4"/>
    <w:rsid w:val="00B80947"/>
    <w:rsid w:val="00B814B6"/>
    <w:rsid w:val="00B81530"/>
    <w:rsid w:val="00B8593D"/>
    <w:rsid w:val="00B8767E"/>
    <w:rsid w:val="00B87E22"/>
    <w:rsid w:val="00B9618E"/>
    <w:rsid w:val="00BA196F"/>
    <w:rsid w:val="00BA1AAD"/>
    <w:rsid w:val="00BA29BF"/>
    <w:rsid w:val="00BA312A"/>
    <w:rsid w:val="00BA5969"/>
    <w:rsid w:val="00BA6DDF"/>
    <w:rsid w:val="00BB24D6"/>
    <w:rsid w:val="00BB4C33"/>
    <w:rsid w:val="00BB7FDC"/>
    <w:rsid w:val="00BC2C71"/>
    <w:rsid w:val="00BC3277"/>
    <w:rsid w:val="00BC3A66"/>
    <w:rsid w:val="00BC72A0"/>
    <w:rsid w:val="00BD0F93"/>
    <w:rsid w:val="00BD1A22"/>
    <w:rsid w:val="00BD1DD8"/>
    <w:rsid w:val="00BD2087"/>
    <w:rsid w:val="00BD27CA"/>
    <w:rsid w:val="00BD32F2"/>
    <w:rsid w:val="00BE07DF"/>
    <w:rsid w:val="00BE1647"/>
    <w:rsid w:val="00BE405D"/>
    <w:rsid w:val="00BE4870"/>
    <w:rsid w:val="00BF0907"/>
    <w:rsid w:val="00BF0A83"/>
    <w:rsid w:val="00BF0E02"/>
    <w:rsid w:val="00BF158C"/>
    <w:rsid w:val="00BF3875"/>
    <w:rsid w:val="00BF75D8"/>
    <w:rsid w:val="00C056B9"/>
    <w:rsid w:val="00C067A0"/>
    <w:rsid w:val="00C10EE5"/>
    <w:rsid w:val="00C113B5"/>
    <w:rsid w:val="00C11D65"/>
    <w:rsid w:val="00C122B8"/>
    <w:rsid w:val="00C160E5"/>
    <w:rsid w:val="00C16F8E"/>
    <w:rsid w:val="00C17EE6"/>
    <w:rsid w:val="00C238FA"/>
    <w:rsid w:val="00C23CDC"/>
    <w:rsid w:val="00C26780"/>
    <w:rsid w:val="00C30878"/>
    <w:rsid w:val="00C31E7A"/>
    <w:rsid w:val="00C327F1"/>
    <w:rsid w:val="00C32EB4"/>
    <w:rsid w:val="00C41CD4"/>
    <w:rsid w:val="00C430DB"/>
    <w:rsid w:val="00C44754"/>
    <w:rsid w:val="00C5318B"/>
    <w:rsid w:val="00C5578D"/>
    <w:rsid w:val="00C57D0D"/>
    <w:rsid w:val="00C632D6"/>
    <w:rsid w:val="00C64CAC"/>
    <w:rsid w:val="00C71FFA"/>
    <w:rsid w:val="00C747B7"/>
    <w:rsid w:val="00C74846"/>
    <w:rsid w:val="00C82C38"/>
    <w:rsid w:val="00C8514C"/>
    <w:rsid w:val="00C85D03"/>
    <w:rsid w:val="00C866D4"/>
    <w:rsid w:val="00C90A42"/>
    <w:rsid w:val="00C961F9"/>
    <w:rsid w:val="00C97E0B"/>
    <w:rsid w:val="00CA20F4"/>
    <w:rsid w:val="00CA4AEA"/>
    <w:rsid w:val="00CA7E54"/>
    <w:rsid w:val="00CB7EBE"/>
    <w:rsid w:val="00CC11B5"/>
    <w:rsid w:val="00CC44A0"/>
    <w:rsid w:val="00CC7546"/>
    <w:rsid w:val="00CC7C0B"/>
    <w:rsid w:val="00CD25CF"/>
    <w:rsid w:val="00CD2A75"/>
    <w:rsid w:val="00CD2F36"/>
    <w:rsid w:val="00CD4B01"/>
    <w:rsid w:val="00CD4FDF"/>
    <w:rsid w:val="00CD64FD"/>
    <w:rsid w:val="00CE009D"/>
    <w:rsid w:val="00CE0D7D"/>
    <w:rsid w:val="00CE4A23"/>
    <w:rsid w:val="00CE5ABF"/>
    <w:rsid w:val="00CE5D67"/>
    <w:rsid w:val="00CF35D6"/>
    <w:rsid w:val="00CF4116"/>
    <w:rsid w:val="00CF4705"/>
    <w:rsid w:val="00CF4A73"/>
    <w:rsid w:val="00D07E7E"/>
    <w:rsid w:val="00D109A3"/>
    <w:rsid w:val="00D114C5"/>
    <w:rsid w:val="00D13431"/>
    <w:rsid w:val="00D134EA"/>
    <w:rsid w:val="00D14E04"/>
    <w:rsid w:val="00D20AC0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42956"/>
    <w:rsid w:val="00D44A10"/>
    <w:rsid w:val="00D50614"/>
    <w:rsid w:val="00D531D0"/>
    <w:rsid w:val="00D53751"/>
    <w:rsid w:val="00D53ADC"/>
    <w:rsid w:val="00D53EFA"/>
    <w:rsid w:val="00D53F5C"/>
    <w:rsid w:val="00D60824"/>
    <w:rsid w:val="00D620F1"/>
    <w:rsid w:val="00D660AF"/>
    <w:rsid w:val="00D66226"/>
    <w:rsid w:val="00D66925"/>
    <w:rsid w:val="00D67CD4"/>
    <w:rsid w:val="00D7652B"/>
    <w:rsid w:val="00D8297B"/>
    <w:rsid w:val="00D83FF9"/>
    <w:rsid w:val="00D87E99"/>
    <w:rsid w:val="00D90234"/>
    <w:rsid w:val="00D93029"/>
    <w:rsid w:val="00D94614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6326"/>
    <w:rsid w:val="00DB6D40"/>
    <w:rsid w:val="00DB7EEB"/>
    <w:rsid w:val="00DC013B"/>
    <w:rsid w:val="00DC1E5B"/>
    <w:rsid w:val="00DC385E"/>
    <w:rsid w:val="00DC59AC"/>
    <w:rsid w:val="00DC783C"/>
    <w:rsid w:val="00DD1B25"/>
    <w:rsid w:val="00DD2DA8"/>
    <w:rsid w:val="00DD47C0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7FDE"/>
    <w:rsid w:val="00E002AD"/>
    <w:rsid w:val="00E01271"/>
    <w:rsid w:val="00E042EA"/>
    <w:rsid w:val="00E06131"/>
    <w:rsid w:val="00E07EC9"/>
    <w:rsid w:val="00E11BEB"/>
    <w:rsid w:val="00E134DE"/>
    <w:rsid w:val="00E14B5F"/>
    <w:rsid w:val="00E14D88"/>
    <w:rsid w:val="00E177F7"/>
    <w:rsid w:val="00E22ADF"/>
    <w:rsid w:val="00E24E59"/>
    <w:rsid w:val="00E25E2A"/>
    <w:rsid w:val="00E26D12"/>
    <w:rsid w:val="00E3024D"/>
    <w:rsid w:val="00E302B7"/>
    <w:rsid w:val="00E41F8A"/>
    <w:rsid w:val="00E45391"/>
    <w:rsid w:val="00E477CC"/>
    <w:rsid w:val="00E47E63"/>
    <w:rsid w:val="00E53464"/>
    <w:rsid w:val="00E55409"/>
    <w:rsid w:val="00E56C8F"/>
    <w:rsid w:val="00E57B17"/>
    <w:rsid w:val="00E61B68"/>
    <w:rsid w:val="00E6695E"/>
    <w:rsid w:val="00E67233"/>
    <w:rsid w:val="00E67D05"/>
    <w:rsid w:val="00E70ED4"/>
    <w:rsid w:val="00E82F5A"/>
    <w:rsid w:val="00E8486D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B6C5C"/>
    <w:rsid w:val="00EC298B"/>
    <w:rsid w:val="00EC4F3B"/>
    <w:rsid w:val="00EE555E"/>
    <w:rsid w:val="00EE7544"/>
    <w:rsid w:val="00EE75C3"/>
    <w:rsid w:val="00EE7ACC"/>
    <w:rsid w:val="00EF0864"/>
    <w:rsid w:val="00EF1EA9"/>
    <w:rsid w:val="00EF75EA"/>
    <w:rsid w:val="00F0391F"/>
    <w:rsid w:val="00F04663"/>
    <w:rsid w:val="00F046AC"/>
    <w:rsid w:val="00F04E9B"/>
    <w:rsid w:val="00F05E7B"/>
    <w:rsid w:val="00F06C4F"/>
    <w:rsid w:val="00F0718E"/>
    <w:rsid w:val="00F104FB"/>
    <w:rsid w:val="00F10699"/>
    <w:rsid w:val="00F10937"/>
    <w:rsid w:val="00F10A3F"/>
    <w:rsid w:val="00F16244"/>
    <w:rsid w:val="00F236B0"/>
    <w:rsid w:val="00F239F0"/>
    <w:rsid w:val="00F268B5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7141C"/>
    <w:rsid w:val="00F72407"/>
    <w:rsid w:val="00F728AC"/>
    <w:rsid w:val="00F8035E"/>
    <w:rsid w:val="00F8289A"/>
    <w:rsid w:val="00F86966"/>
    <w:rsid w:val="00F9683B"/>
    <w:rsid w:val="00F97635"/>
    <w:rsid w:val="00F9785B"/>
    <w:rsid w:val="00FA11AC"/>
    <w:rsid w:val="00FA27EB"/>
    <w:rsid w:val="00FA68A2"/>
    <w:rsid w:val="00FB0B1D"/>
    <w:rsid w:val="00FB0C04"/>
    <w:rsid w:val="00FB397B"/>
    <w:rsid w:val="00FB4558"/>
    <w:rsid w:val="00FC1638"/>
    <w:rsid w:val="00FD2BB5"/>
    <w:rsid w:val="00FD2C6C"/>
    <w:rsid w:val="00FD3CA1"/>
    <w:rsid w:val="00FD53F2"/>
    <w:rsid w:val="00FD5EF9"/>
    <w:rsid w:val="00FD61B1"/>
    <w:rsid w:val="00FD6ED2"/>
    <w:rsid w:val="00FE1880"/>
    <w:rsid w:val="00FE1E8A"/>
    <w:rsid w:val="00FE45A4"/>
    <w:rsid w:val="00FE7F98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1B18CB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A1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3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36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363"/>
    <w:rPr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A1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3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36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363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DF55449-34B6-4A53-8732-FB3CFDCD73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2</Pages>
  <Words>949</Words>
  <Characters>541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User</cp:lastModifiedBy>
  <cp:revision>101</cp:revision>
  <dcterms:created xsi:type="dcterms:W3CDTF">2022-07-01T13:11:00Z</dcterms:created>
  <dcterms:modified xsi:type="dcterms:W3CDTF">2022-11-17T16:58:00Z</dcterms:modified>
</cp:coreProperties>
</file>